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7E878E" w14:textId="54C746D0" w:rsidR="00BC69CC" w:rsidRPr="00BC69CC" w:rsidRDefault="00BC69CC" w:rsidP="00BC69CC">
      <w:pPr>
        <w:spacing w:line="360" w:lineRule="auto"/>
        <w:jc w:val="center"/>
        <w:rPr>
          <w:rFonts w:ascii="Times New Roman" w:hAnsi="Times New Roman" w:cs="Times New Roman"/>
          <w:b/>
          <w:bCs/>
          <w:sz w:val="24"/>
          <w:szCs w:val="24"/>
        </w:rPr>
      </w:pPr>
      <w:r w:rsidRPr="00BC69CC">
        <w:rPr>
          <w:rFonts w:ascii="Times New Roman" w:hAnsi="Times New Roman" w:cs="Times New Roman"/>
          <w:b/>
          <w:bCs/>
          <w:sz w:val="24"/>
          <w:szCs w:val="24"/>
        </w:rPr>
        <w:t>PRAKATA</w:t>
      </w:r>
    </w:p>
    <w:p w14:paraId="6710DB9D" w14:textId="63E40C85" w:rsidR="00387307" w:rsidRDefault="00BC69CC" w:rsidP="00BC69C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salamu’alaikum Warrahmatullahi Wabarakatuh. Puji syukur saya panjatkan kepada Tuhan Yang Maha Esa karena berkat rahmat dan karunia-Nya, saya dapat menuliskan buku ini. Tak terasa Pandemi Covid-19 telah menyebar ke seluruh dunia selama lebih dari 1 tahun. Jutaan warga dunia telah merasakan dampak yang signifikan akibat pandemi ini. Di masa Pandemi Covid-19 yang hingga kini belum kunjung usai, masyarakat diharapkan harus tetap waspada untuk demi melanjutkan kelangsungan hidupnya. </w:t>
      </w:r>
      <w:r w:rsidR="00387307">
        <w:rPr>
          <w:rFonts w:ascii="Times New Roman" w:hAnsi="Times New Roman" w:cs="Times New Roman"/>
          <w:sz w:val="24"/>
          <w:szCs w:val="24"/>
        </w:rPr>
        <w:t>Bukan tidak mungkin, pandemi ini akan terus berlanjut bahkan dapat menghampiri anak cucu kita di masa depan.</w:t>
      </w:r>
    </w:p>
    <w:p w14:paraId="31781086" w14:textId="6DA11825" w:rsidR="00F8043F" w:rsidRDefault="00BC69CC" w:rsidP="00F8043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Oleh karena itu, buku ini saya tulis dengan </w:t>
      </w:r>
      <w:r w:rsidR="00387307">
        <w:rPr>
          <w:rFonts w:ascii="Times New Roman" w:hAnsi="Times New Roman" w:cs="Times New Roman"/>
          <w:sz w:val="24"/>
          <w:szCs w:val="24"/>
        </w:rPr>
        <w:t>tujuan untuk memberikan pengetahuan terhadap pembaca</w:t>
      </w:r>
      <w:r w:rsidR="00254417">
        <w:rPr>
          <w:rFonts w:ascii="Times New Roman" w:hAnsi="Times New Roman" w:cs="Times New Roman"/>
          <w:sz w:val="24"/>
          <w:szCs w:val="24"/>
        </w:rPr>
        <w:t xml:space="preserve"> dari kalangan masyarakat umum</w:t>
      </w:r>
      <w:r w:rsidR="00387307">
        <w:rPr>
          <w:rFonts w:ascii="Times New Roman" w:hAnsi="Times New Roman" w:cs="Times New Roman"/>
          <w:sz w:val="24"/>
          <w:szCs w:val="24"/>
        </w:rPr>
        <w:t xml:space="preserve"> mengenai bahaya pandemi</w:t>
      </w:r>
      <w:r w:rsidR="00254417">
        <w:rPr>
          <w:rFonts w:ascii="Times New Roman" w:hAnsi="Times New Roman" w:cs="Times New Roman"/>
          <w:sz w:val="24"/>
          <w:szCs w:val="24"/>
        </w:rPr>
        <w:t>. Dengan demikian saya harap, buku ini</w:t>
      </w:r>
      <w:r w:rsidR="00387307">
        <w:rPr>
          <w:rFonts w:ascii="Times New Roman" w:hAnsi="Times New Roman" w:cs="Times New Roman"/>
          <w:sz w:val="24"/>
          <w:szCs w:val="24"/>
        </w:rPr>
        <w:t xml:space="preserve"> </w:t>
      </w:r>
      <w:r w:rsidR="00254417">
        <w:rPr>
          <w:rFonts w:ascii="Times New Roman" w:hAnsi="Times New Roman" w:cs="Times New Roman"/>
          <w:sz w:val="24"/>
          <w:szCs w:val="24"/>
        </w:rPr>
        <w:t xml:space="preserve">dapat meningkatkan tingkat kewaspadaan pembaca terhadap pandemi sehingga dapat mengantisipasi atau mencegah dampak yang ditimbulkan. Buku ini berisikan mengenai </w:t>
      </w:r>
      <w:r w:rsidR="002D3164">
        <w:rPr>
          <w:rFonts w:ascii="Times New Roman" w:hAnsi="Times New Roman" w:cs="Times New Roman"/>
          <w:sz w:val="24"/>
          <w:szCs w:val="24"/>
        </w:rPr>
        <w:t xml:space="preserve">berbagai hal </w:t>
      </w:r>
      <w:r w:rsidR="00F8043F">
        <w:rPr>
          <w:rFonts w:ascii="Times New Roman" w:hAnsi="Times New Roman" w:cs="Times New Roman"/>
          <w:sz w:val="24"/>
          <w:szCs w:val="24"/>
        </w:rPr>
        <w:t>seputar pandemi seperti pengenalan umum, sejarah pandemi dalam kehidupan umat manusia, dampak pandemi, serta cara mencegah penyebaran pandemi di dunia. Buku ini disusun dengan gaya penulisan yang dapat mudah dimengerti oleh para pembaca sehingga para pembaca dapat memahami secara efiesien dan komprehensif.</w:t>
      </w:r>
    </w:p>
    <w:p w14:paraId="58283841" w14:textId="7A7E3D10" w:rsidR="00F8043F" w:rsidRDefault="00F8043F" w:rsidP="00F8043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khir kata, penulis mengucapkan terima kasih kepada berbagai pihak yang telah mendukung penulis hingga buku ini layak diterbitkan.</w:t>
      </w:r>
    </w:p>
    <w:p w14:paraId="57F98220" w14:textId="209A48E4" w:rsidR="00F8043F" w:rsidRDefault="00F8043F" w:rsidP="00F8043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Bandung, 9 februari 2022</w:t>
      </w:r>
    </w:p>
    <w:p w14:paraId="59EB0DCC" w14:textId="297D2314" w:rsidR="00F8043F" w:rsidRDefault="00F8043F" w:rsidP="00F8043F">
      <w:pPr>
        <w:spacing w:line="360" w:lineRule="auto"/>
        <w:ind w:firstLine="720"/>
        <w:jc w:val="both"/>
        <w:rPr>
          <w:rFonts w:ascii="Times New Roman" w:hAnsi="Times New Roman" w:cs="Times New Roman"/>
          <w:sz w:val="24"/>
          <w:szCs w:val="24"/>
        </w:rPr>
      </w:pPr>
    </w:p>
    <w:p w14:paraId="7051F746" w14:textId="253E5EC8" w:rsidR="00F8043F" w:rsidRPr="00BC69CC" w:rsidRDefault="00F8043F" w:rsidP="00F8043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Penulis</w:t>
      </w:r>
    </w:p>
    <w:sectPr w:rsidR="00F8043F" w:rsidRPr="00BC69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0NDEwMbEwMDUzMTNS0lEKTi0uzszPAykwrAUA+0cPgSwAAAA="/>
  </w:docVars>
  <w:rsids>
    <w:rsidRoot w:val="00BC69CC"/>
    <w:rsid w:val="001C7C86"/>
    <w:rsid w:val="00254417"/>
    <w:rsid w:val="0028554F"/>
    <w:rsid w:val="002D3164"/>
    <w:rsid w:val="00387307"/>
    <w:rsid w:val="00A050F6"/>
    <w:rsid w:val="00B74451"/>
    <w:rsid w:val="00BC69CC"/>
    <w:rsid w:val="00F804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68255"/>
  <w15:chartTrackingRefBased/>
  <w15:docId w15:val="{5AD6EBC1-46FA-49E6-812E-A15853C34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4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217</Words>
  <Characters>1238</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audlatul Aulia</dc:creator>
  <cp:keywords/>
  <dc:description/>
  <cp:lastModifiedBy>Sarah Raudlatul Aulia</cp:lastModifiedBy>
  <cp:revision>1</cp:revision>
  <dcterms:created xsi:type="dcterms:W3CDTF">2022-02-09T21:00:00Z</dcterms:created>
  <dcterms:modified xsi:type="dcterms:W3CDTF">2022-02-09T21:37:00Z</dcterms:modified>
</cp:coreProperties>
</file>